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3E30F3A2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B069CC">
        <w:rPr>
          <w:sz w:val="24"/>
          <w:szCs w:val="24"/>
          <w:lang w:val="en-GB"/>
        </w:rPr>
        <w:t>W</w:t>
      </w:r>
      <w:r w:rsidR="007718FA">
        <w:rPr>
          <w:sz w:val="24"/>
          <w:szCs w:val="24"/>
          <w:lang w:val="en-GB"/>
        </w:rPr>
        <w:t>isconsin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06548F52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AC6D00">
        <w:rPr>
          <w:sz w:val="24"/>
          <w:szCs w:val="24"/>
          <w:lang w:val="en-GB"/>
        </w:rPr>
        <w:t xml:space="preserve"> </w:t>
      </w:r>
      <w:r w:rsidR="007718FA">
        <w:rPr>
          <w:sz w:val="24"/>
          <w:szCs w:val="24"/>
          <w:lang w:val="en-GB"/>
        </w:rPr>
        <w:t>This gives you the required 28 days’ notice in compliance with the State law.</w:t>
      </w:r>
      <w:r w:rsidR="007718FA" w:rsidRPr="00FB566F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EF5E95" w14:textId="77777777" w:rsidR="0030308D" w:rsidRDefault="0030308D" w:rsidP="00CB37D9">
      <w:pPr>
        <w:spacing w:after="0" w:line="240" w:lineRule="auto"/>
      </w:pPr>
      <w:r>
        <w:separator/>
      </w:r>
    </w:p>
  </w:endnote>
  <w:endnote w:type="continuationSeparator" w:id="0">
    <w:p w14:paraId="605A4A23" w14:textId="77777777" w:rsidR="0030308D" w:rsidRDefault="0030308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07DD0F" w14:textId="77777777" w:rsidR="00386633" w:rsidRDefault="003866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BC53FC3" w:rsidR="00CB37D9" w:rsidRPr="00386633" w:rsidRDefault="00CB37D9" w:rsidP="003866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526AEF" w14:textId="77777777" w:rsidR="00386633" w:rsidRDefault="003866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423823" w14:textId="77777777" w:rsidR="0030308D" w:rsidRDefault="0030308D" w:rsidP="00CB37D9">
      <w:pPr>
        <w:spacing w:after="0" w:line="240" w:lineRule="auto"/>
      </w:pPr>
      <w:r>
        <w:separator/>
      </w:r>
    </w:p>
  </w:footnote>
  <w:footnote w:type="continuationSeparator" w:id="0">
    <w:p w14:paraId="765430E0" w14:textId="77777777" w:rsidR="0030308D" w:rsidRDefault="0030308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AF8D" w14:textId="77777777" w:rsidR="00386633" w:rsidRDefault="003866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22006347" w:rsidR="00AD6FC0" w:rsidRPr="00386633" w:rsidRDefault="00AD6FC0" w:rsidP="0038663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9C4BAA" w14:textId="77777777" w:rsidR="00386633" w:rsidRDefault="003866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27523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0E6B73"/>
    <w:rsid w:val="00115EBA"/>
    <w:rsid w:val="001223B1"/>
    <w:rsid w:val="001511CC"/>
    <w:rsid w:val="001812F0"/>
    <w:rsid w:val="00181BFB"/>
    <w:rsid w:val="001B606F"/>
    <w:rsid w:val="001F4CEE"/>
    <w:rsid w:val="00213AF9"/>
    <w:rsid w:val="002620B2"/>
    <w:rsid w:val="00283ABC"/>
    <w:rsid w:val="00285BD4"/>
    <w:rsid w:val="00297A19"/>
    <w:rsid w:val="002D0FCE"/>
    <w:rsid w:val="0030308D"/>
    <w:rsid w:val="00307DFD"/>
    <w:rsid w:val="003139A1"/>
    <w:rsid w:val="00386633"/>
    <w:rsid w:val="0039344E"/>
    <w:rsid w:val="003934DF"/>
    <w:rsid w:val="003B24BC"/>
    <w:rsid w:val="003B7112"/>
    <w:rsid w:val="003B75D6"/>
    <w:rsid w:val="003D1612"/>
    <w:rsid w:val="003D2FAA"/>
    <w:rsid w:val="003D5193"/>
    <w:rsid w:val="003F3E90"/>
    <w:rsid w:val="004202DC"/>
    <w:rsid w:val="00426C19"/>
    <w:rsid w:val="004440D3"/>
    <w:rsid w:val="00452547"/>
    <w:rsid w:val="00473500"/>
    <w:rsid w:val="004827DA"/>
    <w:rsid w:val="0049427D"/>
    <w:rsid w:val="004A31CE"/>
    <w:rsid w:val="004B0D2A"/>
    <w:rsid w:val="004D7E36"/>
    <w:rsid w:val="004E0F92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C63E7"/>
    <w:rsid w:val="006D2C62"/>
    <w:rsid w:val="006F5F60"/>
    <w:rsid w:val="00701201"/>
    <w:rsid w:val="00711F84"/>
    <w:rsid w:val="00712E0E"/>
    <w:rsid w:val="00750B94"/>
    <w:rsid w:val="00767DEA"/>
    <w:rsid w:val="007718FA"/>
    <w:rsid w:val="00782336"/>
    <w:rsid w:val="00784D33"/>
    <w:rsid w:val="007F0A03"/>
    <w:rsid w:val="00817C7B"/>
    <w:rsid w:val="008260BD"/>
    <w:rsid w:val="00831A9F"/>
    <w:rsid w:val="008A0792"/>
    <w:rsid w:val="008C0D67"/>
    <w:rsid w:val="008F5AC6"/>
    <w:rsid w:val="009146FD"/>
    <w:rsid w:val="00916178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04E07"/>
    <w:rsid w:val="00A17025"/>
    <w:rsid w:val="00A262AC"/>
    <w:rsid w:val="00A4662F"/>
    <w:rsid w:val="00A56F25"/>
    <w:rsid w:val="00A7081E"/>
    <w:rsid w:val="00A736AC"/>
    <w:rsid w:val="00AB0C1F"/>
    <w:rsid w:val="00AC6D00"/>
    <w:rsid w:val="00AD6FC0"/>
    <w:rsid w:val="00B069CC"/>
    <w:rsid w:val="00B32A3C"/>
    <w:rsid w:val="00B34532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74864"/>
    <w:rsid w:val="00C91B90"/>
    <w:rsid w:val="00CB37D9"/>
    <w:rsid w:val="00CD6FD8"/>
    <w:rsid w:val="00D54234"/>
    <w:rsid w:val="00D6485F"/>
    <w:rsid w:val="00D77A84"/>
    <w:rsid w:val="00D8575F"/>
    <w:rsid w:val="00DD2CCC"/>
    <w:rsid w:val="00DE185C"/>
    <w:rsid w:val="00E8578E"/>
    <w:rsid w:val="00E860ED"/>
    <w:rsid w:val="00E9546D"/>
    <w:rsid w:val="00ED38EA"/>
    <w:rsid w:val="00F1628E"/>
    <w:rsid w:val="00F26ECA"/>
    <w:rsid w:val="00F3734B"/>
    <w:rsid w:val="00F46B30"/>
    <w:rsid w:val="00F47F33"/>
    <w:rsid w:val="00F47F80"/>
    <w:rsid w:val="00F676D4"/>
    <w:rsid w:val="00F717F2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79</Words>
  <Characters>1591</Characters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67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